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06"/>
        <w:gridCol w:w="1912"/>
        <w:gridCol w:w="2520"/>
        <w:gridCol w:w="2790"/>
        <w:gridCol w:w="3604"/>
      </w:tblGrid>
      <w:tr w:rsidR="009A31F2" w:rsidRPr="00874830" w:rsidTr="00874830">
        <w:tc>
          <w:tcPr>
            <w:tcW w:w="3506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Company</w:t>
            </w:r>
          </w:p>
        </w:tc>
        <w:tc>
          <w:tcPr>
            <w:tcW w:w="1912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Contact</w:t>
            </w:r>
          </w:p>
        </w:tc>
        <w:tc>
          <w:tcPr>
            <w:tcW w:w="2520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Address</w:t>
            </w:r>
          </w:p>
        </w:tc>
        <w:tc>
          <w:tcPr>
            <w:tcW w:w="2790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City/State</w:t>
            </w:r>
          </w:p>
        </w:tc>
        <w:tc>
          <w:tcPr>
            <w:tcW w:w="3604" w:type="dxa"/>
          </w:tcPr>
          <w:p w:rsidR="009A31F2" w:rsidRPr="004D6151" w:rsidRDefault="009A31F2" w:rsidP="0087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/>
                <w:bCs/>
                <w:sz w:val="20"/>
                <w:szCs w:val="20"/>
              </w:rPr>
              <w:t>Email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4D6151" w:rsidRDefault="00136D11" w:rsidP="00136D11">
            <w:pPr>
              <w:widowControl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art’s Electric Co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Brian Lynne</w:t>
            </w:r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7103 Stewart Road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leasant Valley, MO 64068</w:t>
            </w:r>
          </w:p>
        </w:tc>
        <w:tc>
          <w:tcPr>
            <w:tcW w:w="3604" w:type="dxa"/>
          </w:tcPr>
          <w:p w:rsidR="00136D11" w:rsidRPr="004D615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rian.lynne@barts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lack &amp; McDonald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erry Prochko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6001 Front St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20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prochko@blackandmcdonald.com</w:t>
            </w:r>
          </w:p>
        </w:tc>
      </w:tr>
      <w:tr w:rsidR="00136D11" w:rsidRPr="00874830" w:rsidTr="004D6151">
        <w:trPr>
          <w:trHeight w:val="377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apital Electric Construction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O Box 410079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ansas City, MO  64114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pital Electric Line Builder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andy Johnso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7050 Ensign Dr.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arkville, MO  6415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sz w:val="20"/>
                <w:szCs w:val="20"/>
              </w:rPr>
              <w:t>Sandy.johnson@capitalelectri</w:t>
            </w:r>
            <w:bookmarkStart w:id="0" w:name="_GoBack"/>
            <w:bookmarkEnd w:id="0"/>
            <w:r w:rsidRPr="006407A1">
              <w:rPr>
                <w:rFonts w:ascii="Arial" w:hAnsi="Arial" w:cs="Arial"/>
                <w:bCs/>
                <w:sz w:val="20"/>
                <w:szCs w:val="20"/>
              </w:rPr>
              <w:t>c.com</w:t>
            </w:r>
            <w:r w:rsidRPr="006407A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pital Electric Line Builder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avid Haggard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7050 Ensign Dr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arkville, MO  6415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sz w:val="20"/>
                <w:szCs w:val="20"/>
              </w:rPr>
              <w:t>David.haggard@capital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pital Electric Line Builder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ominick Prinst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7050 Ensign Dr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Parkville, MO  6415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sz w:val="20"/>
                <w:szCs w:val="20"/>
              </w:rPr>
              <w:t>Dominick.prinster@capital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ynamic EV Charging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005 W Chestnut Expressway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Springfield, MO 6580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D6151">
              <w:rPr>
                <w:rFonts w:ascii="Arial" w:hAnsi="Arial" w:cs="Arial"/>
                <w:bCs/>
                <w:sz w:val="20"/>
                <w:szCs w:val="20"/>
              </w:rPr>
              <w:t>Info@DynamicEV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ynamic EV Charging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cah Battagli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005 W Chestnut Expressway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Springfield, MO 65802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micah@dynamicev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lectric Utility Innovations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805 West 155th Terrace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verland Park, KS  66221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info@utilityinnovation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V Blu Solutions, In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Matt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Valoff</w:t>
            </w:r>
            <w:proofErr w:type="spellEnd"/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300 W 110</w:t>
            </w:r>
            <w:r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St Floor7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verland Park, KS 66210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mvaloff@evblusolutions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SG Lighting &amp; Electrical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tephanie Con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435 Vista Dr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hawnee, KS  66218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563C1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Stephanie.Cone@FSGI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Gunter Construction Company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hristina Gunt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520 Division St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Kansas City, KS  6610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bids@gunterk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Hoidal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eresa Maxwell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6909 Martindale Rd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hawnee, KS 66218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tmaxwell@hoidale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. Warren Company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Adam Warre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327 SE 21st St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Topeka, KS  66607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dam@jwarren.kscoxmail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 &amp; W Underground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ex Schick</w:t>
            </w:r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5608 South Keeler Ter.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Olathe, KS  66062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splumb@kwunderground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KC One Servic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randon Yate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randon@KC1Service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an-Tel Communication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Gretchen Ker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20 North Missouri 7 Highway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ndependence, MO  6405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slaforge@lantelk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Leath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nd Sons Construction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David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Oshel</w:t>
            </w:r>
            <w:proofErr w:type="spellEnd"/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301 East 63</w:t>
            </w:r>
            <w:r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rd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Street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aytown, MO  6413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daveo@leathandsons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owe-North Construction, Inc.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Dan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Omeara</w:t>
            </w:r>
            <w:proofErr w:type="spellEnd"/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00 A-Line Drive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pring Hill, KS 66083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DOmeara@Lowe-North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One Electric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Carl Privitera</w:t>
            </w:r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414 Genessee St.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2-1047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Carl3@markone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One Electric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ill Vaughn</w:t>
            </w:r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414 Genessee St.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2-1047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ill.vaughn@markone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One Electric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im Smith</w:t>
            </w:r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414 Genessee St.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2-1047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Tim.smith@markone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One Electric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ark Ward</w:t>
            </w:r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414 Genessee St.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2-1047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MOEBids@markone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GES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tch Walberg</w:t>
            </w:r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2890 Fairfax Trafficway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KS  66115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Info@MGES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Mid American</w:t>
            </w:r>
            <w:proofErr w:type="spellEnd"/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 xml:space="preserve"> Signal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 xml:space="preserve">Bill </w:t>
            </w:r>
            <w:proofErr w:type="spellStart"/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Droessler</w:t>
            </w:r>
            <w:proofErr w:type="spellEnd"/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 xml:space="preserve">2429 South Mill Street 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Kansas City, KS  66103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billd@midamsignal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ke Hagen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Dane Hage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Dane@MikeHagen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les Excavating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ane Miles-Breu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PO Box 458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asehor, KS  66007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aneb@milesexcavating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inority Contractors</w:t>
            </w:r>
          </w:p>
        </w:tc>
        <w:tc>
          <w:tcPr>
            <w:tcW w:w="1912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oseph E. Mabin</w:t>
            </w:r>
          </w:p>
        </w:tc>
        <w:tc>
          <w:tcPr>
            <w:tcW w:w="252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3200 Wayne Ave., Suite 204</w:t>
            </w:r>
          </w:p>
        </w:tc>
        <w:tc>
          <w:tcPr>
            <w:tcW w:w="2790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Kansas City, MO  64109-2062</w:t>
            </w:r>
          </w:p>
        </w:tc>
        <w:tc>
          <w:tcPr>
            <w:tcW w:w="3604" w:type="dxa"/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ca.gkc@gmail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Nat’l Assn. of Women in Construction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info@kcnawic.org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lastRenderedPageBreak/>
              <w:t>North Kansas City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293A0E" w:rsidRDefault="00136D11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Paul Brigg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200 E. 15th Ave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293A0E" w:rsidRDefault="00136D11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color w:val="000000"/>
                <w:sz w:val="20"/>
                <w:szCs w:val="20"/>
              </w:rPr>
              <w:t>North Kansas City</w:t>
            </w: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, MO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6411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293A0E" w:rsidRDefault="00136D11" w:rsidP="004D6151">
            <w:pPr>
              <w:widowControl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4D6151">
              <w:rPr>
                <w:rFonts w:ascii="Arial" w:hAnsi="Arial" w:cs="Arial"/>
                <w:color w:val="000000"/>
                <w:sz w:val="20"/>
                <w:szCs w:val="20"/>
              </w:rPr>
              <w:t>pbriggs@nkce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Par Electrical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Alma Fetahovic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4770 N. Belleview Ave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16-2188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07729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07729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fetahovic@par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 Circuit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anielle Carlisl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4925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Deramus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venue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ansas City, MO  64120-1105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estimators@procircuitinc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 w:rsidRPr="0098417F">
              <w:rPr>
                <w:rFonts w:ascii="Arial" w:hAnsi="Arial" w:cs="Arial"/>
                <w:color w:val="000000"/>
                <w:sz w:val="20"/>
                <w:szCs w:val="20"/>
              </w:rPr>
              <w:t>Pro Electric, Inc.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Vince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Venier</w:t>
            </w:r>
            <w:proofErr w:type="spellEnd"/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10 Miami Avenue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ansas City, KS 66105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info@proelectricl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S Electric Utility Servic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O Box 1323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t. Joseph, MO 64501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Casey@RSElectricCorp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S Electric Utility Servic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O Box 1323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t. Joseph, MO 64501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sz w:val="20"/>
                <w:szCs w:val="20"/>
              </w:rPr>
              <w:t>TimH@RSElectricCorp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ection 3 Office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Edwina Jone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Multi-Purpose Center, 3200 Wayne, Ste. 108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ansas City, MO  64109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edwina.jones@kcmo.org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osaya &amp; Sons Construction, Inc.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Barry Felkn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6918 Martindale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Shawnee, KS  6620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bfelkner@sosayaandsons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uperior Electrical Construction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Jesse Cox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 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JCox@Superior-Elect.com</w:t>
            </w:r>
          </w:p>
        </w:tc>
      </w:tr>
      <w:tr w:rsidR="00136D11" w:rsidRPr="00874830" w:rsidTr="00874830">
        <w:tc>
          <w:tcPr>
            <w:tcW w:w="3506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eague Electric</w:t>
            </w:r>
          </w:p>
        </w:tc>
        <w:tc>
          <w:tcPr>
            <w:tcW w:w="1912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Ann Garcia</w:t>
            </w:r>
          </w:p>
        </w:tc>
        <w:tc>
          <w:tcPr>
            <w:tcW w:w="252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2425 W. 92nd St.</w:t>
            </w:r>
          </w:p>
        </w:tc>
        <w:tc>
          <w:tcPr>
            <w:tcW w:w="2790" w:type="dxa"/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Lenexa, KS  66215</w:t>
            </w:r>
          </w:p>
        </w:tc>
        <w:tc>
          <w:tcPr>
            <w:tcW w:w="3604" w:type="dxa"/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agarcia@teague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Teague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Gavin Cordell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12425 W. 92nd St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Lenexa, KS  66215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gcordell@teague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Torgeso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Electric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ike Lynch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545 SW 6</w:t>
            </w:r>
            <w:r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th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ve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fr-FR"/>
              </w:rPr>
              <w:t>Topeka, KS  66606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CloudAdmin@TorgesonElectric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otal Electric Construction Company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Jim Leonard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000000"/>
                <w:sz w:val="20"/>
                <w:szCs w:val="20"/>
              </w:rPr>
              <w:t>PO Box 13247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dwardsville, KS  66113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color w:val="000000"/>
                <w:sz w:val="20"/>
                <w:szCs w:val="20"/>
              </w:rPr>
              <w:t>Totalelectric1972@gmail.com</w:t>
            </w:r>
          </w:p>
        </w:tc>
      </w:tr>
      <w:tr w:rsidR="00136D11" w:rsidRPr="00874830" w:rsidTr="00874830">
        <w:trPr>
          <w:trHeight w:val="288"/>
        </w:trPr>
        <w:tc>
          <w:tcPr>
            <w:tcW w:w="3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Wildcat Concrete Services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Scott Streff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PO B</w:t>
            </w:r>
            <w:r w:rsidR="004D6151"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>ox</w:t>
            </w:r>
            <w:r>
              <w:rPr>
                <w:rFonts w:ascii="Arial" w:hAnsi="Arial" w:cs="Arial"/>
                <w:bCs/>
                <w:noProof/>
                <w:color w:val="000000"/>
                <w:sz w:val="20"/>
                <w:szCs w:val="20"/>
              </w:rPr>
              <w:t xml:space="preserve"> 750075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Topeka, KS  66675-0075</w:t>
            </w: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6D11" w:rsidRPr="006407A1" w:rsidRDefault="00136D11" w:rsidP="00136D1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407A1">
              <w:rPr>
                <w:rFonts w:ascii="Arial" w:hAnsi="Arial" w:cs="Arial"/>
                <w:bCs/>
                <w:color w:val="000000"/>
                <w:sz w:val="20"/>
                <w:szCs w:val="20"/>
              </w:rPr>
              <w:t>scott.streff@wildcat.net</w:t>
            </w:r>
          </w:p>
        </w:tc>
      </w:tr>
    </w:tbl>
    <w:p w:rsidR="001807ED" w:rsidRPr="00934D20" w:rsidRDefault="001807ED" w:rsidP="00796C69">
      <w:pPr>
        <w:ind w:left="106" w:right="106"/>
        <w:rPr>
          <w:rFonts w:ascii="Arial" w:hAnsi="Arial" w:cs="Arial"/>
          <w:bCs/>
          <w:sz w:val="22"/>
          <w:szCs w:val="22"/>
        </w:rPr>
      </w:pPr>
    </w:p>
    <w:sectPr w:rsidR="001807ED" w:rsidRPr="00934D20" w:rsidSect="00047C96">
      <w:headerReference w:type="default" r:id="rId6"/>
      <w:endnotePr>
        <w:numFmt w:val="decimal"/>
      </w:endnotePr>
      <w:pgSz w:w="15840" w:h="12240" w:orient="landscape"/>
      <w:pgMar w:top="576" w:right="1008" w:bottom="576" w:left="864" w:header="806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6252" w:rsidRDefault="00076252">
      <w:r>
        <w:separator/>
      </w:r>
    </w:p>
  </w:endnote>
  <w:endnote w:type="continuationSeparator" w:id="0">
    <w:p w:rsidR="00076252" w:rsidRDefault="00076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6252" w:rsidRDefault="00076252">
      <w:r>
        <w:separator/>
      </w:r>
    </w:p>
  </w:footnote>
  <w:footnote w:type="continuationSeparator" w:id="0">
    <w:p w:rsidR="00076252" w:rsidRDefault="000762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6252" w:rsidRPr="00DB5A26" w:rsidRDefault="00874830" w:rsidP="004E38D1">
    <w:pPr>
      <w:pStyle w:val="Header"/>
      <w:tabs>
        <w:tab w:val="clear" w:pos="4320"/>
        <w:tab w:val="clear" w:pos="8640"/>
        <w:tab w:val="center" w:pos="5040"/>
      </w:tabs>
      <w:rPr>
        <w:rFonts w:ascii="Arial" w:hAnsi="Arial" w:cs="Arial"/>
        <w:b/>
        <w:bCs/>
        <w:sz w:val="22"/>
        <w:szCs w:val="22"/>
      </w:rPr>
    </w:pPr>
    <w:r>
      <w:rPr>
        <w:rFonts w:ascii="Arial" w:hAnsi="Arial" w:cs="Arial"/>
        <w:b/>
        <w:bCs/>
        <w:sz w:val="22"/>
        <w:szCs w:val="22"/>
      </w:rPr>
      <w:t xml:space="preserve">EVSE Contractor </w:t>
    </w:r>
    <w:r w:rsidR="00076252">
      <w:rPr>
        <w:rFonts w:ascii="Arial" w:hAnsi="Arial" w:cs="Arial"/>
        <w:b/>
        <w:bCs/>
        <w:sz w:val="22"/>
        <w:szCs w:val="22"/>
      </w:rPr>
      <w:t>Bidders</w:t>
    </w:r>
    <w:r>
      <w:rPr>
        <w:rFonts w:ascii="Arial" w:hAnsi="Arial" w:cs="Arial"/>
        <w:b/>
        <w:bCs/>
        <w:sz w:val="22"/>
        <w:szCs w:val="22"/>
      </w:rPr>
      <w:t xml:space="preserve"> List</w:t>
    </w:r>
    <w:r w:rsidR="00076252">
      <w:rPr>
        <w:rFonts w:ascii="Arial" w:hAnsi="Arial" w:cs="Arial"/>
        <w:b/>
        <w:bCs/>
        <w:sz w:val="22"/>
        <w:szCs w:val="22"/>
      </w:rPr>
      <w:tab/>
    </w:r>
    <w:r w:rsidR="00076252" w:rsidRPr="00DB5A26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r w:rsidR="00076252">
      <w:rPr>
        <w:rFonts w:ascii="Arial" w:hAnsi="Arial" w:cs="Arial"/>
        <w:b/>
        <w:bCs/>
        <w:sz w:val="22"/>
        <w:szCs w:val="22"/>
      </w:rPr>
      <w:tab/>
    </w:r>
    <w:smartTag w:uri="urn:schemas-microsoft-com:office:smarttags" w:element="stockticker">
      <w:r w:rsidR="00076252" w:rsidRPr="00DB5A26">
        <w:rPr>
          <w:rFonts w:ascii="Arial" w:hAnsi="Arial" w:cs="Arial"/>
          <w:b/>
          <w:bCs/>
          <w:sz w:val="22"/>
          <w:szCs w:val="22"/>
        </w:rPr>
        <w:t>REV</w:t>
      </w:r>
    </w:smartTag>
    <w:r w:rsidR="00076252">
      <w:rPr>
        <w:rFonts w:ascii="Arial" w:hAnsi="Arial" w:cs="Arial"/>
        <w:b/>
        <w:bCs/>
        <w:sz w:val="22"/>
        <w:szCs w:val="22"/>
      </w:rPr>
      <w:t xml:space="preserve">. </w:t>
    </w:r>
    <w:r w:rsidR="00681E43">
      <w:rPr>
        <w:rFonts w:ascii="Arial" w:hAnsi="Arial" w:cs="Arial"/>
        <w:b/>
        <w:bCs/>
        <w:sz w:val="22"/>
        <w:szCs w:val="22"/>
      </w:rPr>
      <w:t>7/1</w:t>
    </w:r>
    <w:r w:rsidR="00914765">
      <w:rPr>
        <w:rFonts w:ascii="Arial" w:hAnsi="Arial" w:cs="Arial"/>
        <w:b/>
        <w:bCs/>
        <w:sz w:val="22"/>
        <w:szCs w:val="22"/>
      </w:rPr>
      <w:t>9</w:t>
    </w:r>
    <w:r>
      <w:rPr>
        <w:rFonts w:ascii="Arial" w:hAnsi="Arial" w:cs="Arial"/>
        <w:b/>
        <w:bCs/>
        <w:sz w:val="22"/>
        <w:szCs w:val="22"/>
      </w:rPr>
      <w:t>/202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mailingLabels"/>
    <w:dataType w:val="textFile"/>
    <w:activeRecord w:val="-1"/>
  </w:mailMerge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characterSpacingControl w:val="doNotCompress"/>
  <w:doNotValidateAgainstSchema/>
  <w:doNotDemarcateInvalidXml/>
  <w:hdrShapeDefaults>
    <o:shapedefaults v:ext="edit" spidmax="65537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MDU1NzE3NzI2sbBQ0lEKTi0uzszPAymwrAUAc3rDQywAAAA="/>
  </w:docVars>
  <w:rsids>
    <w:rsidRoot w:val="00522587"/>
    <w:rsid w:val="00020680"/>
    <w:rsid w:val="000225C7"/>
    <w:rsid w:val="00027987"/>
    <w:rsid w:val="00047C96"/>
    <w:rsid w:val="00050441"/>
    <w:rsid w:val="00052F11"/>
    <w:rsid w:val="000608F4"/>
    <w:rsid w:val="00063848"/>
    <w:rsid w:val="000642C3"/>
    <w:rsid w:val="000677E9"/>
    <w:rsid w:val="00076252"/>
    <w:rsid w:val="000766CC"/>
    <w:rsid w:val="000967B3"/>
    <w:rsid w:val="000A5464"/>
    <w:rsid w:val="000B66B1"/>
    <w:rsid w:val="000C045C"/>
    <w:rsid w:val="000C5BC9"/>
    <w:rsid w:val="000D0E1A"/>
    <w:rsid w:val="000D23BC"/>
    <w:rsid w:val="000D32FE"/>
    <w:rsid w:val="00106C16"/>
    <w:rsid w:val="001211E9"/>
    <w:rsid w:val="00136D11"/>
    <w:rsid w:val="00137520"/>
    <w:rsid w:val="00140BED"/>
    <w:rsid w:val="001447C4"/>
    <w:rsid w:val="00150E1A"/>
    <w:rsid w:val="0015310F"/>
    <w:rsid w:val="00154FA8"/>
    <w:rsid w:val="0015613B"/>
    <w:rsid w:val="0015667E"/>
    <w:rsid w:val="00167EFD"/>
    <w:rsid w:val="00175BB5"/>
    <w:rsid w:val="001807ED"/>
    <w:rsid w:val="00180F26"/>
    <w:rsid w:val="0018457A"/>
    <w:rsid w:val="0019414A"/>
    <w:rsid w:val="001A2010"/>
    <w:rsid w:val="001A466F"/>
    <w:rsid w:val="001C5315"/>
    <w:rsid w:val="001D161F"/>
    <w:rsid w:val="001D5E5D"/>
    <w:rsid w:val="001E3B64"/>
    <w:rsid w:val="001E6498"/>
    <w:rsid w:val="001F6399"/>
    <w:rsid w:val="00200170"/>
    <w:rsid w:val="00224508"/>
    <w:rsid w:val="00227BE4"/>
    <w:rsid w:val="00234B11"/>
    <w:rsid w:val="00236820"/>
    <w:rsid w:val="00247148"/>
    <w:rsid w:val="002501FB"/>
    <w:rsid w:val="00257463"/>
    <w:rsid w:val="00265C97"/>
    <w:rsid w:val="002811DE"/>
    <w:rsid w:val="002820E5"/>
    <w:rsid w:val="0028698C"/>
    <w:rsid w:val="00286BA1"/>
    <w:rsid w:val="00292528"/>
    <w:rsid w:val="00293A0E"/>
    <w:rsid w:val="002A28BE"/>
    <w:rsid w:val="002B0568"/>
    <w:rsid w:val="002C27ED"/>
    <w:rsid w:val="002C2A7C"/>
    <w:rsid w:val="002C7ADB"/>
    <w:rsid w:val="002D6F28"/>
    <w:rsid w:val="002E3C46"/>
    <w:rsid w:val="003024C2"/>
    <w:rsid w:val="003208CC"/>
    <w:rsid w:val="003248B9"/>
    <w:rsid w:val="0036220E"/>
    <w:rsid w:val="00371BCD"/>
    <w:rsid w:val="00380185"/>
    <w:rsid w:val="00382945"/>
    <w:rsid w:val="00394C62"/>
    <w:rsid w:val="00395BE7"/>
    <w:rsid w:val="003A4833"/>
    <w:rsid w:val="003A7C81"/>
    <w:rsid w:val="003B1CC1"/>
    <w:rsid w:val="003B619D"/>
    <w:rsid w:val="003C3661"/>
    <w:rsid w:val="003C4BF0"/>
    <w:rsid w:val="003E6882"/>
    <w:rsid w:val="003F5B5F"/>
    <w:rsid w:val="004029DF"/>
    <w:rsid w:val="004158F6"/>
    <w:rsid w:val="00416B9C"/>
    <w:rsid w:val="00416FED"/>
    <w:rsid w:val="00426C30"/>
    <w:rsid w:val="00427079"/>
    <w:rsid w:val="00446B67"/>
    <w:rsid w:val="00453CF6"/>
    <w:rsid w:val="0045603C"/>
    <w:rsid w:val="004608E7"/>
    <w:rsid w:val="004637D5"/>
    <w:rsid w:val="00464B28"/>
    <w:rsid w:val="00471A60"/>
    <w:rsid w:val="004739E2"/>
    <w:rsid w:val="0048081E"/>
    <w:rsid w:val="004811D8"/>
    <w:rsid w:val="0048131B"/>
    <w:rsid w:val="00483F24"/>
    <w:rsid w:val="004A333A"/>
    <w:rsid w:val="004B59F2"/>
    <w:rsid w:val="004B71FB"/>
    <w:rsid w:val="004C1495"/>
    <w:rsid w:val="004C4EC3"/>
    <w:rsid w:val="004D1AA3"/>
    <w:rsid w:val="004D6151"/>
    <w:rsid w:val="004D66FD"/>
    <w:rsid w:val="004E1977"/>
    <w:rsid w:val="004E25C2"/>
    <w:rsid w:val="004E38D1"/>
    <w:rsid w:val="004F2575"/>
    <w:rsid w:val="004F762C"/>
    <w:rsid w:val="0050071D"/>
    <w:rsid w:val="005100EA"/>
    <w:rsid w:val="00513892"/>
    <w:rsid w:val="00522587"/>
    <w:rsid w:val="00534FFA"/>
    <w:rsid w:val="00560919"/>
    <w:rsid w:val="005658D2"/>
    <w:rsid w:val="00565923"/>
    <w:rsid w:val="00582D26"/>
    <w:rsid w:val="00596840"/>
    <w:rsid w:val="005A38C4"/>
    <w:rsid w:val="005B1699"/>
    <w:rsid w:val="005B3027"/>
    <w:rsid w:val="005D0E5E"/>
    <w:rsid w:val="005E3907"/>
    <w:rsid w:val="005F2685"/>
    <w:rsid w:val="005F6402"/>
    <w:rsid w:val="006059D9"/>
    <w:rsid w:val="00606B69"/>
    <w:rsid w:val="00607729"/>
    <w:rsid w:val="00607E3C"/>
    <w:rsid w:val="00611145"/>
    <w:rsid w:val="00620F4D"/>
    <w:rsid w:val="00623AAD"/>
    <w:rsid w:val="00631966"/>
    <w:rsid w:val="0063646C"/>
    <w:rsid w:val="006407A1"/>
    <w:rsid w:val="00643269"/>
    <w:rsid w:val="00650587"/>
    <w:rsid w:val="006536BF"/>
    <w:rsid w:val="00656324"/>
    <w:rsid w:val="0066029D"/>
    <w:rsid w:val="006741DF"/>
    <w:rsid w:val="00681E43"/>
    <w:rsid w:val="006949C9"/>
    <w:rsid w:val="006B0574"/>
    <w:rsid w:val="006B186E"/>
    <w:rsid w:val="006C1832"/>
    <w:rsid w:val="006C32E7"/>
    <w:rsid w:val="006C6B4C"/>
    <w:rsid w:val="006E2B2E"/>
    <w:rsid w:val="006E33A5"/>
    <w:rsid w:val="006F50A7"/>
    <w:rsid w:val="00705852"/>
    <w:rsid w:val="00706596"/>
    <w:rsid w:val="007123CD"/>
    <w:rsid w:val="0073558C"/>
    <w:rsid w:val="00740D01"/>
    <w:rsid w:val="007519FD"/>
    <w:rsid w:val="00763F54"/>
    <w:rsid w:val="00766239"/>
    <w:rsid w:val="00766D4A"/>
    <w:rsid w:val="00775EBD"/>
    <w:rsid w:val="00781DF5"/>
    <w:rsid w:val="00791707"/>
    <w:rsid w:val="00796C69"/>
    <w:rsid w:val="007A30A4"/>
    <w:rsid w:val="007A7AEB"/>
    <w:rsid w:val="007B4625"/>
    <w:rsid w:val="007B6F84"/>
    <w:rsid w:val="007E2F00"/>
    <w:rsid w:val="007F583F"/>
    <w:rsid w:val="007F5A4D"/>
    <w:rsid w:val="008033C4"/>
    <w:rsid w:val="00806285"/>
    <w:rsid w:val="0080786D"/>
    <w:rsid w:val="0081232C"/>
    <w:rsid w:val="00815219"/>
    <w:rsid w:val="00815708"/>
    <w:rsid w:val="0081590B"/>
    <w:rsid w:val="00837AF6"/>
    <w:rsid w:val="00840D08"/>
    <w:rsid w:val="008468A7"/>
    <w:rsid w:val="00855CF5"/>
    <w:rsid w:val="00861731"/>
    <w:rsid w:val="00874830"/>
    <w:rsid w:val="0088141D"/>
    <w:rsid w:val="00886229"/>
    <w:rsid w:val="00892D4A"/>
    <w:rsid w:val="008A62D8"/>
    <w:rsid w:val="008A6488"/>
    <w:rsid w:val="008B317B"/>
    <w:rsid w:val="008C2691"/>
    <w:rsid w:val="008E0D5E"/>
    <w:rsid w:val="008E2A12"/>
    <w:rsid w:val="00904187"/>
    <w:rsid w:val="009103C0"/>
    <w:rsid w:val="00914765"/>
    <w:rsid w:val="00921427"/>
    <w:rsid w:val="00934D20"/>
    <w:rsid w:val="00935859"/>
    <w:rsid w:val="00937D0C"/>
    <w:rsid w:val="00943D20"/>
    <w:rsid w:val="00947EF5"/>
    <w:rsid w:val="00950168"/>
    <w:rsid w:val="009523CB"/>
    <w:rsid w:val="0095448A"/>
    <w:rsid w:val="0096460D"/>
    <w:rsid w:val="009741DC"/>
    <w:rsid w:val="00982CC7"/>
    <w:rsid w:val="0098359B"/>
    <w:rsid w:val="0098417F"/>
    <w:rsid w:val="009A28A7"/>
    <w:rsid w:val="009A31F2"/>
    <w:rsid w:val="009A5D30"/>
    <w:rsid w:val="009B217F"/>
    <w:rsid w:val="009B4E5E"/>
    <w:rsid w:val="009B5A12"/>
    <w:rsid w:val="009B6596"/>
    <w:rsid w:val="009D6F62"/>
    <w:rsid w:val="009E0CBE"/>
    <w:rsid w:val="009E2531"/>
    <w:rsid w:val="00A04E07"/>
    <w:rsid w:val="00A10036"/>
    <w:rsid w:val="00A10397"/>
    <w:rsid w:val="00A12071"/>
    <w:rsid w:val="00A21DC2"/>
    <w:rsid w:val="00A34000"/>
    <w:rsid w:val="00A36BB0"/>
    <w:rsid w:val="00A37E96"/>
    <w:rsid w:val="00A44B63"/>
    <w:rsid w:val="00A4723A"/>
    <w:rsid w:val="00A4745A"/>
    <w:rsid w:val="00A5317D"/>
    <w:rsid w:val="00A736C1"/>
    <w:rsid w:val="00A87983"/>
    <w:rsid w:val="00AA0713"/>
    <w:rsid w:val="00AA1085"/>
    <w:rsid w:val="00AA1219"/>
    <w:rsid w:val="00AA3EE9"/>
    <w:rsid w:val="00AA66B9"/>
    <w:rsid w:val="00AB1C2D"/>
    <w:rsid w:val="00AB2EB0"/>
    <w:rsid w:val="00AC6F1F"/>
    <w:rsid w:val="00AD0B71"/>
    <w:rsid w:val="00AD22C3"/>
    <w:rsid w:val="00AE2AFA"/>
    <w:rsid w:val="00AF0BD2"/>
    <w:rsid w:val="00AF30DC"/>
    <w:rsid w:val="00AF7047"/>
    <w:rsid w:val="00B0264B"/>
    <w:rsid w:val="00B04B11"/>
    <w:rsid w:val="00B24C01"/>
    <w:rsid w:val="00B24C51"/>
    <w:rsid w:val="00B35A80"/>
    <w:rsid w:val="00B36ECE"/>
    <w:rsid w:val="00B51630"/>
    <w:rsid w:val="00B608C8"/>
    <w:rsid w:val="00B646AA"/>
    <w:rsid w:val="00B71CBD"/>
    <w:rsid w:val="00B94468"/>
    <w:rsid w:val="00BA43BD"/>
    <w:rsid w:val="00BA63BA"/>
    <w:rsid w:val="00BB28D9"/>
    <w:rsid w:val="00BC5148"/>
    <w:rsid w:val="00BD3E0F"/>
    <w:rsid w:val="00BD523D"/>
    <w:rsid w:val="00BF246C"/>
    <w:rsid w:val="00BF4138"/>
    <w:rsid w:val="00C00C2C"/>
    <w:rsid w:val="00C05A66"/>
    <w:rsid w:val="00C05F23"/>
    <w:rsid w:val="00C101EB"/>
    <w:rsid w:val="00C1462B"/>
    <w:rsid w:val="00C30C40"/>
    <w:rsid w:val="00C34F66"/>
    <w:rsid w:val="00C47CCB"/>
    <w:rsid w:val="00C47FFD"/>
    <w:rsid w:val="00C50E84"/>
    <w:rsid w:val="00C523A2"/>
    <w:rsid w:val="00C528A0"/>
    <w:rsid w:val="00C5509F"/>
    <w:rsid w:val="00C56D82"/>
    <w:rsid w:val="00C73B2E"/>
    <w:rsid w:val="00C77D76"/>
    <w:rsid w:val="00C878D8"/>
    <w:rsid w:val="00C95C33"/>
    <w:rsid w:val="00C96591"/>
    <w:rsid w:val="00CA0E69"/>
    <w:rsid w:val="00CA6660"/>
    <w:rsid w:val="00CC07A2"/>
    <w:rsid w:val="00CC07B4"/>
    <w:rsid w:val="00CC5640"/>
    <w:rsid w:val="00CD1307"/>
    <w:rsid w:val="00CE2180"/>
    <w:rsid w:val="00CE4E16"/>
    <w:rsid w:val="00CE66D7"/>
    <w:rsid w:val="00CF3C1D"/>
    <w:rsid w:val="00CF77EA"/>
    <w:rsid w:val="00D04349"/>
    <w:rsid w:val="00D06FCF"/>
    <w:rsid w:val="00D07361"/>
    <w:rsid w:val="00D11BDD"/>
    <w:rsid w:val="00D15FB7"/>
    <w:rsid w:val="00D46873"/>
    <w:rsid w:val="00D54829"/>
    <w:rsid w:val="00D75014"/>
    <w:rsid w:val="00D77CCA"/>
    <w:rsid w:val="00D81376"/>
    <w:rsid w:val="00D86D75"/>
    <w:rsid w:val="00D86E46"/>
    <w:rsid w:val="00D94645"/>
    <w:rsid w:val="00DA02AC"/>
    <w:rsid w:val="00DA2D31"/>
    <w:rsid w:val="00DA74E1"/>
    <w:rsid w:val="00DB0796"/>
    <w:rsid w:val="00DB2655"/>
    <w:rsid w:val="00DB5A26"/>
    <w:rsid w:val="00DC2778"/>
    <w:rsid w:val="00DE2689"/>
    <w:rsid w:val="00DE7CF2"/>
    <w:rsid w:val="00DF391E"/>
    <w:rsid w:val="00E01EF9"/>
    <w:rsid w:val="00E12449"/>
    <w:rsid w:val="00E22094"/>
    <w:rsid w:val="00E26E2F"/>
    <w:rsid w:val="00E279DA"/>
    <w:rsid w:val="00E35D91"/>
    <w:rsid w:val="00E50077"/>
    <w:rsid w:val="00E51747"/>
    <w:rsid w:val="00E81193"/>
    <w:rsid w:val="00E82BAF"/>
    <w:rsid w:val="00E96B7F"/>
    <w:rsid w:val="00EA6F90"/>
    <w:rsid w:val="00EB54C9"/>
    <w:rsid w:val="00ED0013"/>
    <w:rsid w:val="00EE06F3"/>
    <w:rsid w:val="00EE0978"/>
    <w:rsid w:val="00EE6125"/>
    <w:rsid w:val="00EF31CE"/>
    <w:rsid w:val="00F32293"/>
    <w:rsid w:val="00F36B9F"/>
    <w:rsid w:val="00F4652B"/>
    <w:rsid w:val="00F5277B"/>
    <w:rsid w:val="00F61DC5"/>
    <w:rsid w:val="00F61E87"/>
    <w:rsid w:val="00F71A75"/>
    <w:rsid w:val="00F7299D"/>
    <w:rsid w:val="00F749BD"/>
    <w:rsid w:val="00F75004"/>
    <w:rsid w:val="00F76913"/>
    <w:rsid w:val="00F8626D"/>
    <w:rsid w:val="00F8727A"/>
    <w:rsid w:val="00F91E95"/>
    <w:rsid w:val="00F95950"/>
    <w:rsid w:val="00FC21C8"/>
    <w:rsid w:val="00FD43C8"/>
    <w:rsid w:val="00FF3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stockticker"/>
  <w:shapeDefaults>
    <o:shapedefaults v:ext="edit" spidmax="65537"/>
    <o:shapelayout v:ext="edit">
      <o:idmap v:ext="edit" data="1"/>
    </o:shapelayout>
  </w:shapeDefaults>
  <w:decimalSymbol w:val="."/>
  <w:listSeparator w:val=","/>
  <w14:docId w14:val="33E556D2"/>
  <w15:docId w15:val="{1FBB2C69-371B-4889-A3CC-D3481ABBA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2D4A"/>
    <w:pPr>
      <w:widowControl w:val="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92D4A"/>
    <w:pPr>
      <w:keepNext/>
      <w:widowControl/>
      <w:ind w:left="106" w:right="106"/>
      <w:outlineLvl w:val="0"/>
    </w:pPr>
    <w:rPr>
      <w:b/>
      <w:bCs/>
      <w:noProof/>
      <w:sz w:val="22"/>
      <w:szCs w:val="22"/>
      <w:u w:val="singl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92D4A"/>
    <w:pPr>
      <w:keepNext/>
      <w:ind w:left="106" w:right="106"/>
      <w:outlineLvl w:val="1"/>
    </w:pPr>
    <w:rPr>
      <w:b/>
      <w:bCs/>
      <w:noProof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4645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534FFA"/>
    <w:rPr>
      <w:rFonts w:ascii="Cambria" w:hAnsi="Cambria" w:cs="Cambria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rsid w:val="00534FFA"/>
    <w:rPr>
      <w:rFonts w:ascii="Cambria" w:hAnsi="Cambria" w:cs="Cambria"/>
      <w:b/>
      <w:bCs/>
      <w:i/>
      <w:iCs/>
      <w:sz w:val="28"/>
      <w:szCs w:val="28"/>
    </w:rPr>
  </w:style>
  <w:style w:type="character" w:styleId="FootnoteReference">
    <w:name w:val="footnote reference"/>
    <w:basedOn w:val="DefaultParagraphFont"/>
    <w:uiPriority w:val="99"/>
    <w:semiHidden/>
    <w:rsid w:val="00892D4A"/>
  </w:style>
  <w:style w:type="paragraph" w:styleId="Header">
    <w:name w:val="header"/>
    <w:basedOn w:val="Normal"/>
    <w:link w:val="HeaderChar"/>
    <w:uiPriority w:val="99"/>
    <w:rsid w:val="00892D4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34FF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92D4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34FFA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9464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go">
    <w:name w:val="go"/>
    <w:rsid w:val="00D94645"/>
  </w:style>
  <w:style w:type="character" w:styleId="Hyperlink">
    <w:name w:val="Hyperlink"/>
    <w:basedOn w:val="DefaultParagraphFont"/>
    <w:uiPriority w:val="99"/>
    <w:unhideWhenUsed/>
    <w:rsid w:val="001C531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149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1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1C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059D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2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5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7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479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9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31</Words>
  <Characters>373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eets and bridges bidders list</vt:lpstr>
    </vt:vector>
  </TitlesOfParts>
  <Company>City of Overland Park</Company>
  <LinksUpToDate>false</LinksUpToDate>
  <CharactersWithSpaces>4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eets and bridges bidders list</dc:title>
  <dc:subject/>
  <dc:creator>Irina Idelson</dc:creator>
  <cp:keywords/>
  <dc:description/>
  <cp:lastModifiedBy>Holcomb, Alisha</cp:lastModifiedBy>
  <cp:revision>6</cp:revision>
  <cp:lastPrinted>2023-07-18T14:21:00Z</cp:lastPrinted>
  <dcterms:created xsi:type="dcterms:W3CDTF">2023-07-18T14:18:00Z</dcterms:created>
  <dcterms:modified xsi:type="dcterms:W3CDTF">2023-07-19T13:24:00Z</dcterms:modified>
</cp:coreProperties>
</file>